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Dear Hiring Manager,</w:t>
      </w:r>
    </w:p>
    <w:p>
      <w:pPr>
        <w:pStyle w:val="BodyText"/>
      </w:pPr>
      <w:r>
        <w:t xml:space="preserve">I am writing with profound enthusiasm to submit my Internship Application Letter for the Laboratory Technician position at your esteemed institution in Iraq Baghdad. As a dedicated science graduate deeply committed to advancing laboratory sciences in our nation's critical healthcare infrastructure, I have meticulously prepared this application to demonstrate how my qualifications align with the needs of your team and the urgent demand for skilled technicians across Iraq Baghdad.</w:t>
      </w:r>
    </w:p>
    <w:p>
      <w:pPr>
        <w:pStyle w:val="BodyText"/>
      </w:pPr>
      <w:r>
        <w:t xml:space="preserve">Having completed my Bachelor of Science in Medical Laboratory Technology from Al-Mustansiriyah University in Baghdad last year, I have developed a robust foundation in clinical diagnostics, microbiology, and laboratory safety protocols. My academic journey included specialized coursework in hematology, clinical chemistry, and immunology – subjects directly relevant to the responsibilities outlined for the Laboratory Technician role. More importantly, I actively sought practical experience through volunteer work at Al-Yarmouk Hospital's diagnostic center during my final year. There, I gained hands-on proficiency with centrifuges, spectrophotometers, and automated analyzers while adhering strictly to international biosafety standards. This immersion in Iraq Baghdad's healthcare environment has solidified my understanding of the unique challenges and opportunities within our local laboratory systems.</w:t>
      </w:r>
    </w:p>
    <w:p>
      <w:pPr>
        <w:pStyle w:val="BodyText"/>
      </w:pPr>
      <w:r>
        <w:t xml:space="preserve">What truly distinguishes my application is my unwavering commitment to contributing to scientific excellence specifically within Iraq Baghdad. I recognize that laboratories across our capital face distinctive pressures: from managing high patient volumes in urban centers like Baghdad to maintaining equipment reliability amid regional supply chain complexities. My recent internship at the National Health Research Institute (NHRI) in Al-Mansour district equipped me with practical strategies for these realities. I successfully implemented a digital log system for specimen tracking that reduced processing errors by 35% during my tenure – a solution directly transferable to your Baghdad operations. This experience reinforced my belief that effective Laboratory Technicians must not only master technical skills but also understand the socio-technical context of healthcare delivery in Iraq Baghdad.</w:t>
      </w:r>
    </w:p>
    <w:p>
      <w:pPr>
        <w:pStyle w:val="BodyText"/>
      </w:pPr>
      <w:r>
        <w:t xml:space="preserve">Throughout my academic and professional development, I have cultivated several key competencies essential for this Internship Application Letter. I am certified in OSHA-compliant laboratory safety procedures and proficient in LIMS (Laboratory Information Management Systems). My fluency in Arabic (native) and English (professional proficiency) allows me to collaborate effectively with diverse medical teams – a critical asset when working across Baghdad's multi-specialty healthcare facilities. Moreover, my experience coordinating with public health officials during the recent influenza surveillance initiative demonstrated my ability to communicate complex test results clearly to non-technical stakeholders, a skill vital for enhancing community trust in diagnostic services across Iraq Baghdad.</w:t>
      </w:r>
    </w:p>
    <w:p>
      <w:pPr>
        <w:pStyle w:val="BodyText"/>
      </w:pPr>
      <w:r>
        <w:t xml:space="preserve">I am particularly drawn to your institution because of its pioneering work in establishing state-of-the-art reference laboratories throughout Iraq Baghdad. Your recent expansion of molecular diagnostics capabilities for infectious diseases resonates deeply with my aspiration to contribute meaningfully to public health security. I was especially impressed by your collaboration with WHO on the Baghdad Disease Surveillance Network – a project where Laboratory Technicians serve as frontline guardians against emerging health threats. This aligns perfectly with my academic thesis on "Enhancing Pathogen Detection Accuracy in Resource-Constrained Settings," which I completed under Dr. Layla Hassan at Baghdad University.</w:t>
      </w:r>
    </w:p>
    <w:p>
      <w:pPr>
        <w:pStyle w:val="BodyText"/>
      </w:pPr>
      <w:r>
        <w:t xml:space="preserve">As a native of Baghdad, I possess an intrinsic understanding of our community's healthcare priorities. Having witnessed the critical role diagnostic laboratories play during public health emergencies, I am driven to support this vital infrastructure. My proposed internship contribution would focus on three key areas: First, optimizing routine testing workflows to reduce turnaround times for common clinical cases; second, developing standardized training modules for new technicians that incorporate lessons from both international best practices and local contextual realities; and third, assisting in quality control initiatives to ensure accuracy in high-volume diagnostic reporting – all crucial needs within Iraq Baghdad's evolving healthcare landscape.</w:t>
      </w:r>
    </w:p>
    <w:p>
      <w:pPr>
        <w:pStyle w:val="BodyText"/>
      </w:pPr>
      <w:r>
        <w:t xml:space="preserve">I understand that effective Laboratory Technicians must balance precision with compassion, especially when test results impact patient care. During my time at Al-Rashid Teaching Hospital, I developed a patient-centered approach to specimen handling after realizing how anxiety affects sample collection. This perspective will inform my work during this internship in Iraq Baghdad – where every test result contributes directly to life-saving decisions for our community members.</w:t>
      </w:r>
    </w:p>
    <w:p>
      <w:pPr>
        <w:pStyle w:val="BodyText"/>
      </w:pPr>
      <w:r>
        <w:t xml:space="preserve">My dedication extends beyond technical skills. I have actively participated in the Baghdad Science Students Association, organizing monthly workshops on laboratory safety protocols for 150+ students across 8 universities. This experience honed my leadership abilities and reinforced my commitment to building collective expertise – a value that resonates with your institution's mentorship philosophy as reflected in your internship program description. I am eager to learn from your senior technicians while contributing my energy and fresh perspectives to Baghdad's scientific advancement.</w:t>
      </w:r>
    </w:p>
    <w:p>
      <w:pPr>
        <w:pStyle w:val="BodyText"/>
      </w:pPr>
      <w:r>
        <w:t xml:space="preserve">I have attached my resume detailing further qualifications, including certifications in Phlebotomy (National Certification Board) and Clinical Microbiology (WHO Training Program). I welcome the opportunity to discuss how my proactive approach can support your laboratory's objectives during this crucial period of healthcare development in Iraq Baghdad. The prospect of contributing to a program that strengthens diagnostic capacity across Baghdad is profoundly motivating, and I am prepared to dedicate myself fully to this Laboratory Technician internship.</w:t>
      </w:r>
    </w:p>
    <w:p>
      <w:pPr>
        <w:pStyle w:val="BodyText"/>
      </w:pPr>
      <w:r>
        <w:t xml:space="preserve">Thank you for considering my Internship Application Letter. I am available for an interview at your earliest convenience and can be reached via phone or email within 24 hours. I look forward to the possibility of serving alongside your esteemed team in Iraq Baghdad to advance scientific excellence and public health outcomes across our natio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demonstrates comprehensive alignment with Laboratory Technician requirements, specifically contextualized for professional development in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Iraq Baghdad</dc:title>
  <dc:creator/>
  <dc:language>en</dc:language>
  <cp:keywords/>
  <dcterms:created xsi:type="dcterms:W3CDTF">2026-07-20T14:08:47Z</dcterms:created>
  <dcterms:modified xsi:type="dcterms:W3CDTF">2026-07-20T14:08:47Z</dcterms:modified>
</cp:coreProperties>
</file>

<file path=docProps/custom.xml><?xml version="1.0" encoding="utf-8"?>
<Properties xmlns="http://schemas.openxmlformats.org/officeDocument/2006/custom-properties" xmlns:vt="http://schemas.openxmlformats.org/officeDocument/2006/docPropsVTypes"/>
</file>